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X75b9756cc837e1482845baa99ebda82c8509ced"/>
    <w:p>
      <w:pPr>
        <w:pStyle w:val="Heading1"/>
      </w:pPr>
      <w:r>
        <w:t xml:space="preserve">Cover Letter for Editor Position in United States Chicago</w:t>
      </w:r>
    </w:p>
    <w:p>
      <w:pPr>
        <w:pStyle w:val="FirstParagraph"/>
      </w:pPr>
      <w:r>
        <w:rPr>
          <w:bCs/>
          <w:b/>
        </w:rPr>
        <w:t xml:space="preserve">John Doe</w:t>
      </w:r>
      <w:r>
        <w:br/>
      </w:r>
      <w:r>
        <w:t xml:space="preserve">1234 Main Street</w:t>
      </w:r>
      <w:r>
        <w:br/>
      </w:r>
      <w:r>
        <w:t xml:space="preserve">Chicago, IL 60601</w:t>
      </w:r>
      <w:r>
        <w:br/>
      </w:r>
      <w:r>
        <w:t xml:space="preserve">johndoe@email.com | (312) 555-6789</w:t>
      </w:r>
      <w:r>
        <w:br/>
      </w:r>
      <w:r>
        <w:t xml:space="preserve">April 5, 2024</w:t>
      </w:r>
    </w:p>
    <w:p>
      <w:pPr>
        <w:pStyle w:val="BodyText"/>
      </w:pPr>
      <w:r>
        <w:rPr>
          <w:bCs/>
          <w:b/>
        </w:rPr>
        <w:t xml:space="preserve">Editorial Hiring Team</w:t>
      </w:r>
      <w:r>
        <w:br/>
      </w:r>
      <w:r>
        <w:t xml:space="preserve">[Publication Name]</w:t>
      </w:r>
      <w:r>
        <w:br/>
      </w:r>
      <w:r>
        <w:t xml:space="preserve">[Publication Address]</w:t>
      </w:r>
      <w:r>
        <w:br/>
      </w:r>
      <w:r>
        <w:t xml:space="preserve">Chicago, IL 60601</w:t>
      </w:r>
    </w:p>
    <w:bookmarkStart w:id="20" w:name="dear-editorial-hiring-team"/>
    <w:p>
      <w:pPr>
        <w:pStyle w:val="Heading2"/>
      </w:pPr>
      <w:r>
        <w:t xml:space="preserve">Dear Editorial Hiring Team,</w:t>
      </w:r>
    </w:p>
    <w:p>
      <w:pPr>
        <w:pStyle w:val="FirstParagraph"/>
      </w:pPr>
      <w:r>
        <w:t xml:space="preserve">As a dedicated and detail-oriented editor with over a decade of experience in the dynamic media landscape of the United States, I am excited to apply for the Editor position at [Publication Name] in Chicago. The opportunity to contribute to a publication that values excellence, innovation, and cultural relevance aligns perfectly with my professional aspirations. Having worked in editorial roles across various industries—from academic journals to digital media—I have developed a deep understanding of the responsibilities and nuances of an editor’s role. My commitment to precision, creativity, and collaboration makes me an ideal candidate for this position in one of the most vibrant cities in the United States.</w:t>
      </w:r>
    </w:p>
    <w:p>
      <w:pPr>
        <w:pStyle w:val="BodyText"/>
      </w:pPr>
      <w:r>
        <w:t xml:space="preserve">Chicago, a city known for its rich cultural tapestry and thriving media scene, has been a cornerstone of my career. Over the past seven years, I have served as an editor at [Previous Publication Name], a digital platform focused on urban storytelling and community engagement. In this role, I oversaw the editing of over 200 articles annually, ensuring alignment with editorial standards while fostering connections with local writers and contributors. My work in Chicago has allowed me to navigate the unique challenges of balancing high-quality content with the fast-paced demands of modern journalism, a skill set that I believe is critical for success in this role.</w:t>
      </w:r>
    </w:p>
    <w:p>
      <w:pPr>
        <w:pStyle w:val="BodyText"/>
      </w:pPr>
      <w:r>
        <w:t xml:space="preserve">As an editor, my primary responsibility is to elevate the voices of writers while maintaining the integrity and clarity of their work. This requires not only a keen eye for grammar and structure but also an ability to understand the context and intent behind each piece. In my previous position, I led a team of freelance contributors across Illinois, collaborating on projects that ranged from investigative reports on urban development to feature stories on Chicago’s diverse neighborhoods. My ability to merge technical expertise with creative vision has consistently resulted in publications that resonate with readers and meet the highest editorial standards.</w:t>
      </w:r>
    </w:p>
    <w:p>
      <w:pPr>
        <w:pStyle w:val="BodyText"/>
      </w:pPr>
      <w:r>
        <w:t xml:space="preserve">One of my proudest accomplishments was spearheading a redesign of [Previous Publication Name]’s content strategy, which included integrating multimedia elements into written pieces to enhance reader engagement. This initiative increased the platform’s traffic by 40% within a year, demonstrating my ability to adapt editorial practices to evolving audience preferences. Additionally, I have experience managing print and digital workflows, ensuring that deadlines are met without compromising quality. These experiences have honed my skills in project management, teamwork, and problem-solving—qualities that I believe are essential for an editor in the United States Chicago market.</w:t>
      </w:r>
    </w:p>
    <w:p>
      <w:pPr>
        <w:pStyle w:val="BodyText"/>
      </w:pPr>
      <w:r>
        <w:t xml:space="preserve">What draws me to [Publication Name] is its reputation as a leader in journalistic excellence and its commitment to highlighting stories that matter. I am particularly inspired by your focus on [specific aspect of the publication, e.g., “local news,” “cultural narratives,” or “innovative storytelling”], which aligns with my passion for creating content that informs, inspires, and connects communities. As an editor in Chicago, I have always prioritized understanding the unique needs of local audiences, and I am eager to bring that same dedication to [Publication Name].</w:t>
      </w:r>
    </w:p>
    <w:p>
      <w:pPr>
        <w:pStyle w:val="BodyText"/>
      </w:pPr>
      <w:r>
        <w:t xml:space="preserve">In addition to my editorial expertise, I possess a strong foundation in digital tools and platforms essential for modern editing. Proficiency in software such as Adobe InDesign, Microsoft Word, and grammar-checking tools like Grammarly enables me to streamline workflows while maintaining consistency across all content formats. My experience with content management systems (CMS) such as WordPress and Drupal has also allowed me to collaborate effectively with web developers and designers, ensuring that editorial output is both visually compelling and functionally sound.</w:t>
      </w:r>
    </w:p>
    <w:p>
      <w:pPr>
        <w:pStyle w:val="BodyText"/>
      </w:pPr>
      <w:r>
        <w:t xml:space="preserve">Furthermore, my work in Chicago has exposed me to a wide range of industries, from publishing to corporate communications. This versatility has taught me the importance of adaptability and clear communication—skills that are vital for an editor who must collaborate with writers, designers, and stakeholders. I have also mentored junior editors and freelancers, helping them refine their skills while fostering a culture of professionalism and growth.</w:t>
      </w:r>
    </w:p>
    <w:p>
      <w:pPr>
        <w:pStyle w:val="BodyText"/>
      </w:pPr>
      <w:r>
        <w:t xml:space="preserve">As an editor in the United States Chicago area, I understand the importance of staying attuned to local trends and societal shifts. Whether it’s covering breaking news, analyzing cultural movements, or highlighting community achievements, my goal is always to ensure that content reflects the diversity and complexity of life in this city. This perspective has allowed me to build strong relationships with writers and contributors who share a commitment to authenticity and impact.</w:t>
      </w:r>
    </w:p>
    <w:p>
      <w:pPr>
        <w:pStyle w:val="BodyText"/>
      </w:pPr>
      <w:r>
        <w:t xml:space="preserve">I am confident that my background, skills, and passion for editorial work make me an excellent fit for the Editor position at [Publication Name]. I would welcome the opportunity to discuss how my experience aligns with your needs and how I can contribute to the continued success of your publication. Thank you for considering my application. I look forward to the possibility of working together in Chicago, where storytelling and editorial excellence thrive.</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United States Chicago</dc:title>
  <dc:creator/>
  <dc:language>en</dc:language>
  <cp:keywords/>
  <dcterms:created xsi:type="dcterms:W3CDTF">2026-07-23T13:29:14Z</dcterms:created>
  <dcterms:modified xsi:type="dcterms:W3CDTF">2026-07-23T13:29:14Z</dcterms:modified>
</cp:coreProperties>
</file>

<file path=docProps/custom.xml><?xml version="1.0" encoding="utf-8"?>
<Properties xmlns="http://schemas.openxmlformats.org/officeDocument/2006/custom-properties" xmlns:vt="http://schemas.openxmlformats.org/officeDocument/2006/docPropsVTypes"/>
</file>